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roy Fankhan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o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nkhan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17 Springdale Avenu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oy.fankhane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98779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